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DB5FB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CEB1195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10E7232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3FC5AC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38F4BB3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57E14D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6B278F" w14:textId="6E67FEA3" w:rsidR="0008177B" w:rsidRDefault="005E65B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Q 1</w:t>
      </w:r>
    </w:p>
    <w:p w14:paraId="1AD951AC" w14:textId="77777777" w:rsidR="0008177B" w:rsidRDefault="005E65B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1E1EFA38" w14:textId="77777777" w:rsidR="0008177B" w:rsidRPr="0008177B" w:rsidRDefault="005E65B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2571FBCE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D5CFED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967284" w14:textId="341D6D7E" w:rsidR="0008177B" w:rsidRDefault="005E65B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Q 1</w:t>
      </w:r>
    </w:p>
    <w:p w14:paraId="5B3E1F7C" w14:textId="764CE327" w:rsidR="00CB0C6A" w:rsidRDefault="005E65B6" w:rsidP="00CB0C6A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B0C6A">
        <w:rPr>
          <w:rFonts w:ascii="Times New Roman" w:hAnsi="Times New Roman" w:cs="Times New Roman"/>
          <w:b/>
          <w:bCs/>
          <w:sz w:val="24"/>
          <w:szCs w:val="24"/>
        </w:rPr>
        <w:t>Why is intercultural literacy needed in today's world?</w:t>
      </w:r>
    </w:p>
    <w:p w14:paraId="7EB33358" w14:textId="3D78A90A" w:rsidR="00CB0C6A" w:rsidRPr="00CB0C6A" w:rsidRDefault="005E65B6" w:rsidP="00CB0C6A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modern world, intercultural literacy is highly important due to the </w:t>
      </w:r>
      <w:r w:rsidR="00E04A2C">
        <w:rPr>
          <w:rFonts w:ascii="Times New Roman" w:hAnsi="Times New Roman" w:cs="Times New Roman"/>
          <w:sz w:val="24"/>
          <w:szCs w:val="24"/>
        </w:rPr>
        <w:t>advancement in globalization. It enables a person to participate effectively in a cross-cultural setting by offering the ability to deal across different cultures</w:t>
      </w:r>
      <w:r w:rsidR="001E2E23">
        <w:rPr>
          <w:rFonts w:ascii="Times New Roman" w:hAnsi="Times New Roman" w:cs="Times New Roman"/>
          <w:sz w:val="24"/>
          <w:szCs w:val="24"/>
        </w:rPr>
        <w:t xml:space="preserve"> (</w:t>
      </w:r>
      <w:r w:rsidR="001E2E23"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Martin &amp; Nakayama,</w:t>
      </w:r>
      <w:r w:rsid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3</w:t>
      </w:r>
      <w:r w:rsidR="001E2E23">
        <w:rPr>
          <w:rFonts w:ascii="Times New Roman" w:hAnsi="Times New Roman" w:cs="Times New Roman"/>
          <w:sz w:val="24"/>
          <w:szCs w:val="24"/>
        </w:rPr>
        <w:t>)</w:t>
      </w:r>
      <w:r w:rsidR="00E04A2C">
        <w:rPr>
          <w:rFonts w:ascii="Times New Roman" w:hAnsi="Times New Roman" w:cs="Times New Roman"/>
          <w:sz w:val="24"/>
          <w:szCs w:val="24"/>
        </w:rPr>
        <w:t>.</w:t>
      </w:r>
      <w:r w:rsidR="00222DEA">
        <w:rPr>
          <w:rFonts w:ascii="Times New Roman" w:hAnsi="Times New Roman" w:cs="Times New Roman"/>
          <w:sz w:val="24"/>
          <w:szCs w:val="24"/>
        </w:rPr>
        <w:t xml:space="preserve"> </w:t>
      </w:r>
      <w:r w:rsidR="007B56F2">
        <w:rPr>
          <w:rFonts w:ascii="Times New Roman" w:hAnsi="Times New Roman" w:cs="Times New Roman"/>
          <w:sz w:val="24"/>
          <w:szCs w:val="24"/>
        </w:rPr>
        <w:t xml:space="preserve">Intercultural </w:t>
      </w:r>
      <w:r w:rsidR="001D7A58">
        <w:rPr>
          <w:rFonts w:ascii="Times New Roman" w:hAnsi="Times New Roman" w:cs="Times New Roman"/>
          <w:sz w:val="24"/>
          <w:szCs w:val="24"/>
        </w:rPr>
        <w:t>literacy</w:t>
      </w:r>
      <w:r w:rsidR="007B56F2">
        <w:rPr>
          <w:rFonts w:ascii="Times New Roman" w:hAnsi="Times New Roman" w:cs="Times New Roman"/>
          <w:sz w:val="24"/>
          <w:szCs w:val="24"/>
        </w:rPr>
        <w:t xml:space="preserve"> is important for business purposes as it encourages healthy communication among workers from different cultural backgrounds. </w:t>
      </w:r>
    </w:p>
    <w:p w14:paraId="24872E44" w14:textId="37406729" w:rsidR="00CB0C6A" w:rsidRDefault="005E65B6" w:rsidP="00CB0C6A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B0C6A">
        <w:rPr>
          <w:rFonts w:ascii="Times New Roman" w:hAnsi="Times New Roman" w:cs="Times New Roman"/>
          <w:b/>
          <w:bCs/>
          <w:sz w:val="24"/>
          <w:szCs w:val="24"/>
        </w:rPr>
        <w:t>What does it mean to take a contextual approach to studying intercultural communication?</w:t>
      </w:r>
    </w:p>
    <w:p w14:paraId="3CC25D72" w14:textId="2355C9F0" w:rsidR="001F3B64" w:rsidRPr="001F3B64" w:rsidRDefault="005E65B6" w:rsidP="001F3B64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ntextual approach enables a person t</w:t>
      </w:r>
      <w:r>
        <w:rPr>
          <w:rFonts w:ascii="Times New Roman" w:hAnsi="Times New Roman" w:cs="Times New Roman"/>
          <w:sz w:val="24"/>
          <w:szCs w:val="24"/>
        </w:rPr>
        <w:t xml:space="preserve">o learn something and associate that learning with a real-world situation. The contextual approach for studying intercultural </w:t>
      </w:r>
      <w:r w:rsidR="001D7A58">
        <w:rPr>
          <w:rFonts w:ascii="Times New Roman" w:hAnsi="Times New Roman" w:cs="Times New Roman"/>
          <w:sz w:val="24"/>
          <w:szCs w:val="24"/>
        </w:rPr>
        <w:t>communication</w:t>
      </w:r>
      <w:r>
        <w:rPr>
          <w:rFonts w:ascii="Times New Roman" w:hAnsi="Times New Roman" w:cs="Times New Roman"/>
          <w:sz w:val="24"/>
          <w:szCs w:val="24"/>
        </w:rPr>
        <w:t xml:space="preserve"> refers to understand a specific setting that is available in the given time. </w:t>
      </w:r>
      <w:r w:rsidR="005B0D6E">
        <w:rPr>
          <w:rFonts w:ascii="Times New Roman" w:hAnsi="Times New Roman" w:cs="Times New Roman"/>
          <w:sz w:val="24"/>
          <w:szCs w:val="24"/>
        </w:rPr>
        <w:t>By using contextual approach, a person can easily understand different scenarios and cases regarding intercultural communication in an effective manner</w:t>
      </w:r>
      <w:r w:rsidR="000C57BF">
        <w:rPr>
          <w:rFonts w:ascii="Times New Roman" w:hAnsi="Times New Roman" w:cs="Times New Roman"/>
          <w:sz w:val="24"/>
          <w:szCs w:val="24"/>
        </w:rPr>
        <w:t xml:space="preserve"> (</w:t>
      </w:r>
      <w:r w:rsidR="000C57BF"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Neuliep,</w:t>
      </w:r>
      <w:r w:rsidR="000C57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7</w:t>
      </w:r>
      <w:r w:rsidR="000C57BF">
        <w:rPr>
          <w:rFonts w:ascii="Times New Roman" w:hAnsi="Times New Roman" w:cs="Times New Roman"/>
          <w:sz w:val="24"/>
          <w:szCs w:val="24"/>
        </w:rPr>
        <w:t>)</w:t>
      </w:r>
      <w:r w:rsidR="005B0D6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430B66" w14:textId="7922F88B" w:rsidR="001F3B64" w:rsidRDefault="005E65B6" w:rsidP="008C1A1E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B0C6A">
        <w:rPr>
          <w:rFonts w:ascii="Times New Roman" w:hAnsi="Times New Roman" w:cs="Times New Roman"/>
          <w:b/>
          <w:bCs/>
          <w:sz w:val="24"/>
          <w:szCs w:val="24"/>
        </w:rPr>
        <w:t xml:space="preserve">What is the relationship between macro-culture, micro-culture, and power? </w:t>
      </w:r>
    </w:p>
    <w:p w14:paraId="4DA5F47E" w14:textId="5759D56F" w:rsidR="008C1A1E" w:rsidRPr="008C1A1E" w:rsidRDefault="005E65B6" w:rsidP="008C1A1E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culture is a specific group of people tha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7A58">
        <w:rPr>
          <w:rFonts w:ascii="Times New Roman" w:hAnsi="Times New Roman" w:cs="Times New Roman"/>
          <w:sz w:val="24"/>
          <w:szCs w:val="24"/>
        </w:rPr>
        <w:t>marked</w:t>
      </w:r>
      <w:r>
        <w:rPr>
          <w:rFonts w:ascii="Times New Roman" w:hAnsi="Times New Roman" w:cs="Times New Roman"/>
          <w:sz w:val="24"/>
          <w:szCs w:val="24"/>
        </w:rPr>
        <w:t xml:space="preserve"> by specific ethos, rules and language. However, microculture is referred to as a collection of related microcultures. It is a dominant culture in society</w:t>
      </w:r>
      <w:r w:rsidR="00CB5B1E">
        <w:rPr>
          <w:rFonts w:ascii="Times New Roman" w:hAnsi="Times New Roman" w:cs="Times New Roman"/>
          <w:sz w:val="24"/>
          <w:szCs w:val="24"/>
        </w:rPr>
        <w:t xml:space="preserve"> (</w:t>
      </w:r>
      <w:r w:rsidR="00CB5B1E"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Neuliep,</w:t>
      </w:r>
      <w:r w:rsidR="00CB5B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7</w:t>
      </w:r>
      <w:r w:rsidR="00CB5B1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ability to influence the perceptions and attitudes of a group of people is considered as power, which is highly important to influence individuals with different microcultures in order to establish </w:t>
      </w:r>
      <w:r w:rsidR="005273EB">
        <w:rPr>
          <w:rFonts w:ascii="Times New Roman" w:hAnsi="Times New Roman" w:cs="Times New Roman"/>
          <w:sz w:val="24"/>
          <w:szCs w:val="24"/>
        </w:rPr>
        <w:t xml:space="preserve">a significant microculture. </w:t>
      </w:r>
    </w:p>
    <w:p w14:paraId="291A7024" w14:textId="3180C11A" w:rsidR="00CB0C6A" w:rsidRDefault="005E65B6" w:rsidP="00CB0C6A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B0C6A">
        <w:rPr>
          <w:rFonts w:ascii="Times New Roman" w:hAnsi="Times New Roman" w:cs="Times New Roman"/>
          <w:b/>
          <w:bCs/>
          <w:sz w:val="24"/>
          <w:szCs w:val="24"/>
        </w:rPr>
        <w:t xml:space="preserve">How does communication </w:t>
      </w:r>
      <w:r w:rsidRPr="00CB0C6A">
        <w:rPr>
          <w:rFonts w:ascii="Times New Roman" w:hAnsi="Times New Roman" w:cs="Times New Roman"/>
          <w:b/>
          <w:bCs/>
          <w:sz w:val="24"/>
          <w:szCs w:val="24"/>
        </w:rPr>
        <w:t>between micro-culture add to the notion that culture is dynamic and heterogeneous?</w:t>
      </w:r>
    </w:p>
    <w:p w14:paraId="337CBEEA" w14:textId="07DA8B14" w:rsidR="00432716" w:rsidRPr="00432716" w:rsidRDefault="005E65B6" w:rsidP="00432716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munication between different microcultures </w:t>
      </w:r>
      <w:r w:rsidR="00D12E7F">
        <w:rPr>
          <w:rFonts w:ascii="Times New Roman" w:hAnsi="Times New Roman" w:cs="Times New Roman"/>
          <w:sz w:val="24"/>
          <w:szCs w:val="24"/>
        </w:rPr>
        <w:t xml:space="preserve">demonstrates the concept that culture is heterogeneous and dynamic. </w:t>
      </w:r>
      <w:r w:rsidR="00A873F4">
        <w:rPr>
          <w:rFonts w:ascii="Times New Roman" w:hAnsi="Times New Roman" w:cs="Times New Roman"/>
          <w:sz w:val="24"/>
          <w:szCs w:val="24"/>
        </w:rPr>
        <w:t>It adds to the notion that culture has completely unique cultural features, therefore, it gives rise to a new language</w:t>
      </w:r>
      <w:r w:rsidR="001E2E23">
        <w:rPr>
          <w:rFonts w:ascii="Times New Roman" w:hAnsi="Times New Roman" w:cs="Times New Roman"/>
          <w:sz w:val="24"/>
          <w:szCs w:val="24"/>
        </w:rPr>
        <w:t xml:space="preserve"> (</w:t>
      </w:r>
      <w:r w:rsidR="001E2E23"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Neuliep,</w:t>
      </w:r>
      <w:r w:rsid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7</w:t>
      </w:r>
      <w:r w:rsidR="001E2E23">
        <w:rPr>
          <w:rFonts w:ascii="Times New Roman" w:hAnsi="Times New Roman" w:cs="Times New Roman"/>
          <w:sz w:val="24"/>
          <w:szCs w:val="24"/>
        </w:rPr>
        <w:t>)</w:t>
      </w:r>
      <w:r w:rsidR="00A873F4">
        <w:rPr>
          <w:rFonts w:ascii="Times New Roman" w:hAnsi="Times New Roman" w:cs="Times New Roman"/>
          <w:sz w:val="24"/>
          <w:szCs w:val="24"/>
        </w:rPr>
        <w:t>. It also presents an idea that some aspects of the main culture are being borrowed by microculture.</w:t>
      </w:r>
    </w:p>
    <w:p w14:paraId="5838068B" w14:textId="243FC572" w:rsidR="00EE049C" w:rsidRDefault="005E65B6" w:rsidP="00A873F4">
      <w:pPr>
        <w:pStyle w:val="ListParagraph"/>
        <w:numPr>
          <w:ilvl w:val="0"/>
          <w:numId w:val="1"/>
        </w:numPr>
        <w:spacing w:after="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B0C6A">
        <w:rPr>
          <w:rFonts w:ascii="Times New Roman" w:hAnsi="Times New Roman" w:cs="Times New Roman"/>
          <w:b/>
          <w:bCs/>
          <w:sz w:val="24"/>
          <w:szCs w:val="24"/>
        </w:rPr>
        <w:t xml:space="preserve">Where do stereotypes come from? What are some examples of Christian </w:t>
      </w:r>
      <w:r w:rsidRPr="00CB0C6A">
        <w:rPr>
          <w:rFonts w:ascii="Times New Roman" w:hAnsi="Times New Roman" w:cs="Times New Roman"/>
          <w:b/>
          <w:bCs/>
          <w:sz w:val="24"/>
          <w:szCs w:val="24"/>
        </w:rPr>
        <w:t>stereotypes present in U.S. media?</w:t>
      </w:r>
    </w:p>
    <w:p w14:paraId="3D865B17" w14:textId="6F1A6E8B" w:rsidR="00A873F4" w:rsidRPr="00A873F4" w:rsidRDefault="005E65B6" w:rsidP="00A873F4">
      <w:pPr>
        <w:pStyle w:val="ListParagraph"/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reotypes usually come from traditions and local culture. </w:t>
      </w:r>
      <w:r w:rsidR="00FA68FC">
        <w:rPr>
          <w:rFonts w:ascii="Times New Roman" w:hAnsi="Times New Roman" w:cs="Times New Roman"/>
          <w:sz w:val="24"/>
          <w:szCs w:val="24"/>
        </w:rPr>
        <w:t xml:space="preserve">It is important to mention that stereotypes are cognitive representations of a specific group of people for </w:t>
      </w:r>
      <w:r w:rsidR="00FC3414">
        <w:rPr>
          <w:rFonts w:ascii="Times New Roman" w:hAnsi="Times New Roman" w:cs="Times New Roman"/>
          <w:sz w:val="24"/>
          <w:szCs w:val="24"/>
        </w:rPr>
        <w:t>another</w:t>
      </w:r>
      <w:r w:rsidR="00FA68FC">
        <w:rPr>
          <w:rFonts w:ascii="Times New Roman" w:hAnsi="Times New Roman" w:cs="Times New Roman"/>
          <w:sz w:val="24"/>
          <w:szCs w:val="24"/>
        </w:rPr>
        <w:t xml:space="preserve"> group</w:t>
      </w:r>
      <w:r w:rsidR="006D39FE">
        <w:rPr>
          <w:rFonts w:ascii="Times New Roman" w:hAnsi="Times New Roman" w:cs="Times New Roman"/>
          <w:sz w:val="24"/>
          <w:szCs w:val="24"/>
        </w:rPr>
        <w:t xml:space="preserve"> (</w:t>
      </w:r>
      <w:r w:rsidR="006D39FE"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Scollon, Scollon, &amp; Jones,</w:t>
      </w:r>
      <w:r w:rsidR="006D39F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011</w:t>
      </w:r>
      <w:r w:rsidR="006D39FE">
        <w:rPr>
          <w:rFonts w:ascii="Times New Roman" w:hAnsi="Times New Roman" w:cs="Times New Roman"/>
          <w:sz w:val="24"/>
          <w:szCs w:val="24"/>
        </w:rPr>
        <w:t>)</w:t>
      </w:r>
      <w:r w:rsidR="00FA68FC">
        <w:rPr>
          <w:rFonts w:ascii="Times New Roman" w:hAnsi="Times New Roman" w:cs="Times New Roman"/>
          <w:sz w:val="24"/>
          <w:szCs w:val="24"/>
        </w:rPr>
        <w:t xml:space="preserve">. </w:t>
      </w:r>
      <w:r w:rsidR="00FC3414">
        <w:rPr>
          <w:rFonts w:ascii="Times New Roman" w:hAnsi="Times New Roman" w:cs="Times New Roman"/>
          <w:sz w:val="24"/>
          <w:szCs w:val="24"/>
        </w:rPr>
        <w:t xml:space="preserve">A critical examination of the US social media indicates various stereotypes against Christians. These stereotypes perceive Christians as judgmental and hypocritic. </w:t>
      </w:r>
    </w:p>
    <w:p w14:paraId="06ED49E2" w14:textId="56E38B9B" w:rsidR="00FC3414" w:rsidRDefault="005E65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6F9D2F" w14:textId="4EA32227" w:rsidR="00EE049C" w:rsidRDefault="005E65B6" w:rsidP="00FC341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2AF8866C" w14:textId="77777777" w:rsidR="001E2E23" w:rsidRPr="001E2E23" w:rsidRDefault="005E65B6" w:rsidP="001E2E23">
      <w:pPr>
        <w:spacing w:after="0" w:line="480" w:lineRule="auto"/>
        <w:ind w:left="720" w:hanging="720"/>
        <w:rPr>
          <w:rFonts w:ascii="Times New Roman" w:hAnsi="Times New Roman" w:cs="Times New Roman"/>
          <w:sz w:val="32"/>
          <w:szCs w:val="32"/>
        </w:rPr>
      </w:pP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Martin, J. N., &amp; Nakayama, T. K. (2013). </w:t>
      </w:r>
      <w:r w:rsidRPr="001E2E2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Intercultural communication in </w:t>
      </w:r>
      <w:r w:rsidRPr="001E2E2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ntexts</w:t>
      </w: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. New York, NY: McGraw-Hill.</w:t>
      </w:r>
    </w:p>
    <w:p w14:paraId="1B49B3C7" w14:textId="77777777" w:rsidR="001E2E23" w:rsidRPr="001E2E23" w:rsidRDefault="005E65B6" w:rsidP="001E2E2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Neuliep, J. W. (2017). </w:t>
      </w:r>
      <w:r w:rsidRPr="001E2E2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cultural communication: A contextual approach</w:t>
      </w: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. Sage Publications.</w:t>
      </w:r>
    </w:p>
    <w:p w14:paraId="7582AB43" w14:textId="77777777" w:rsidR="001E2E23" w:rsidRPr="001E2E23" w:rsidRDefault="005E65B6" w:rsidP="001E2E2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Scollon, R., Scollon, S. W., &amp; Jones, R. H. (2011). </w:t>
      </w:r>
      <w:r w:rsidRPr="001E2E2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cultural communication: A discourse approach</w:t>
      </w:r>
      <w:r w:rsidRPr="001E2E23">
        <w:rPr>
          <w:rFonts w:ascii="Times New Roman" w:hAnsi="Times New Roman" w:cs="Times New Roman"/>
          <w:sz w:val="24"/>
          <w:szCs w:val="24"/>
          <w:shd w:val="clear" w:color="auto" w:fill="FFFFFF"/>
        </w:rPr>
        <w:t>. John Wiley &amp; Sons.</w:t>
      </w:r>
    </w:p>
    <w:p w14:paraId="117199B5" w14:textId="77777777" w:rsidR="00C74D28" w:rsidRPr="0008177B" w:rsidRDefault="00C74D28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41EA2" w14:textId="77777777" w:rsidR="005E65B6" w:rsidRDefault="005E65B6">
      <w:pPr>
        <w:spacing w:after="0" w:line="240" w:lineRule="auto"/>
      </w:pPr>
      <w:r>
        <w:separator/>
      </w:r>
    </w:p>
  </w:endnote>
  <w:endnote w:type="continuationSeparator" w:id="0">
    <w:p w14:paraId="30AA6E11" w14:textId="77777777" w:rsidR="005E65B6" w:rsidRDefault="005E6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F1C6C" w14:textId="77777777" w:rsidR="005E65B6" w:rsidRDefault="005E65B6">
      <w:pPr>
        <w:spacing w:after="0" w:line="240" w:lineRule="auto"/>
      </w:pPr>
      <w:r>
        <w:separator/>
      </w:r>
    </w:p>
  </w:footnote>
  <w:footnote w:type="continuationSeparator" w:id="0">
    <w:p w14:paraId="3EA8161B" w14:textId="77777777" w:rsidR="005E65B6" w:rsidRDefault="005E6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554EF" w14:textId="76D63567" w:rsidR="00A106AF" w:rsidRPr="001A02CC" w:rsidRDefault="005E65B6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362FC8">
      <w:rPr>
        <w:rFonts w:ascii="Times New Roman" w:hAnsi="Times New Roman" w:cs="Times New Roman"/>
        <w:sz w:val="24"/>
        <w:szCs w:val="24"/>
      </w:rPr>
      <w:t>COM-263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60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CE832F0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6D07B" w14:textId="28796132" w:rsidR="00A106AF" w:rsidRPr="001A02CC" w:rsidRDefault="005E65B6" w:rsidP="001D7A58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</w:t>
    </w:r>
    <w:r>
      <w:rPr>
        <w:rFonts w:ascii="Times New Roman" w:hAnsi="Times New Roman" w:cs="Times New Roman"/>
        <w:sz w:val="24"/>
        <w:szCs w:val="24"/>
      </w:rPr>
      <w:t>M-263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607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C172B4"/>
    <w:multiLevelType w:val="hybridMultilevel"/>
    <w:tmpl w:val="CAA00728"/>
    <w:lvl w:ilvl="0" w:tplc="2B782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3A17E0" w:tentative="1">
      <w:start w:val="1"/>
      <w:numFmt w:val="lowerLetter"/>
      <w:lvlText w:val="%2."/>
      <w:lvlJc w:val="left"/>
      <w:pPr>
        <w:ind w:left="1440" w:hanging="360"/>
      </w:pPr>
    </w:lvl>
    <w:lvl w:ilvl="2" w:tplc="7652A030" w:tentative="1">
      <w:start w:val="1"/>
      <w:numFmt w:val="lowerRoman"/>
      <w:lvlText w:val="%3."/>
      <w:lvlJc w:val="right"/>
      <w:pPr>
        <w:ind w:left="2160" w:hanging="180"/>
      </w:pPr>
    </w:lvl>
    <w:lvl w:ilvl="3" w:tplc="036A31E8" w:tentative="1">
      <w:start w:val="1"/>
      <w:numFmt w:val="decimal"/>
      <w:lvlText w:val="%4."/>
      <w:lvlJc w:val="left"/>
      <w:pPr>
        <w:ind w:left="2880" w:hanging="360"/>
      </w:pPr>
    </w:lvl>
    <w:lvl w:ilvl="4" w:tplc="0518C8A0" w:tentative="1">
      <w:start w:val="1"/>
      <w:numFmt w:val="lowerLetter"/>
      <w:lvlText w:val="%5."/>
      <w:lvlJc w:val="left"/>
      <w:pPr>
        <w:ind w:left="3600" w:hanging="360"/>
      </w:pPr>
    </w:lvl>
    <w:lvl w:ilvl="5" w:tplc="4D0A0D98" w:tentative="1">
      <w:start w:val="1"/>
      <w:numFmt w:val="lowerRoman"/>
      <w:lvlText w:val="%6."/>
      <w:lvlJc w:val="right"/>
      <w:pPr>
        <w:ind w:left="4320" w:hanging="180"/>
      </w:pPr>
    </w:lvl>
    <w:lvl w:ilvl="6" w:tplc="EED6486A" w:tentative="1">
      <w:start w:val="1"/>
      <w:numFmt w:val="decimal"/>
      <w:lvlText w:val="%7."/>
      <w:lvlJc w:val="left"/>
      <w:pPr>
        <w:ind w:left="5040" w:hanging="360"/>
      </w:pPr>
    </w:lvl>
    <w:lvl w:ilvl="7" w:tplc="7BB8A27A" w:tentative="1">
      <w:start w:val="1"/>
      <w:numFmt w:val="lowerLetter"/>
      <w:lvlText w:val="%8."/>
      <w:lvlJc w:val="left"/>
      <w:pPr>
        <w:ind w:left="5760" w:hanging="360"/>
      </w:pPr>
    </w:lvl>
    <w:lvl w:ilvl="8" w:tplc="CD72140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zI3NzI2sDC0tDRQ0lEKTi0uzszPAykwrgUAwUbbJCwAAAA="/>
  </w:docVars>
  <w:rsids>
    <w:rsidRoot w:val="0008177B"/>
    <w:rsid w:val="00024ABE"/>
    <w:rsid w:val="0008177B"/>
    <w:rsid w:val="000C57BF"/>
    <w:rsid w:val="000F188E"/>
    <w:rsid w:val="00130A33"/>
    <w:rsid w:val="00141074"/>
    <w:rsid w:val="00187C02"/>
    <w:rsid w:val="001A02CC"/>
    <w:rsid w:val="001D2C4F"/>
    <w:rsid w:val="001D7A58"/>
    <w:rsid w:val="001E2E23"/>
    <w:rsid w:val="001F3B64"/>
    <w:rsid w:val="002227D8"/>
    <w:rsid w:val="00222DEA"/>
    <w:rsid w:val="00267851"/>
    <w:rsid w:val="002777E7"/>
    <w:rsid w:val="0029589A"/>
    <w:rsid w:val="002D4968"/>
    <w:rsid w:val="00323240"/>
    <w:rsid w:val="0034125C"/>
    <w:rsid w:val="00362FC8"/>
    <w:rsid w:val="00432716"/>
    <w:rsid w:val="00471063"/>
    <w:rsid w:val="004760DF"/>
    <w:rsid w:val="004A07E8"/>
    <w:rsid w:val="004D6074"/>
    <w:rsid w:val="005273EB"/>
    <w:rsid w:val="00550EFD"/>
    <w:rsid w:val="005B0D6E"/>
    <w:rsid w:val="005C20F1"/>
    <w:rsid w:val="005E65B6"/>
    <w:rsid w:val="006D39FE"/>
    <w:rsid w:val="007765C6"/>
    <w:rsid w:val="007B56F2"/>
    <w:rsid w:val="00871B97"/>
    <w:rsid w:val="00877CA7"/>
    <w:rsid w:val="008C1A1E"/>
    <w:rsid w:val="009A5417"/>
    <w:rsid w:val="00A106AF"/>
    <w:rsid w:val="00A4374D"/>
    <w:rsid w:val="00A873F4"/>
    <w:rsid w:val="00B405F9"/>
    <w:rsid w:val="00B54AD4"/>
    <w:rsid w:val="00B73412"/>
    <w:rsid w:val="00C5356B"/>
    <w:rsid w:val="00C74D28"/>
    <w:rsid w:val="00C75C92"/>
    <w:rsid w:val="00CA2688"/>
    <w:rsid w:val="00CA4E68"/>
    <w:rsid w:val="00CB0C6A"/>
    <w:rsid w:val="00CB5B1E"/>
    <w:rsid w:val="00CF0A51"/>
    <w:rsid w:val="00D12E7F"/>
    <w:rsid w:val="00D5076D"/>
    <w:rsid w:val="00D95087"/>
    <w:rsid w:val="00DB710C"/>
    <w:rsid w:val="00E04A2C"/>
    <w:rsid w:val="00E91A5E"/>
    <w:rsid w:val="00ED546F"/>
    <w:rsid w:val="00EE049C"/>
    <w:rsid w:val="00EF1641"/>
    <w:rsid w:val="00F94B9F"/>
    <w:rsid w:val="00FA68FC"/>
    <w:rsid w:val="00FC3414"/>
    <w:rsid w:val="00FE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FAD175-7F56-4F3B-AA99-4C6A2C0AE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ListParagraph">
    <w:name w:val="List Paragraph"/>
    <w:basedOn w:val="Normal"/>
    <w:uiPriority w:val="34"/>
    <w:qFormat/>
    <w:rsid w:val="00CB0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MIR SAEED</dc:creator>
  <cp:lastModifiedBy>AAMIR SAEED</cp:lastModifiedBy>
  <cp:revision>2</cp:revision>
  <dcterms:created xsi:type="dcterms:W3CDTF">2019-09-26T01:50:00Z</dcterms:created>
  <dcterms:modified xsi:type="dcterms:W3CDTF">2019-09-26T01:50:00Z</dcterms:modified>
</cp:coreProperties>
</file>